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79A0AAE9" w:rsidP="6EECA58E" w:rsidRDefault="00FC7CD6" w14:paraId="7E47852B" w14:textId="06B0E60E" w14:noSpellErr="1">
      <w:pPr>
        <w:spacing w:line="300" w:lineRule="exact"/>
        <w:jc w:val="center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Lesson1: Introduction</w:t>
      </w:r>
    </w:p>
    <w:p w:rsidR="79A0AAE9" w:rsidP="6EECA58E" w:rsidRDefault="79A0AAE9" w14:paraId="5C477BAB" w14:textId="02581EB6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Lesson Overview:</w:t>
      </w:r>
      <w:r w:rsidRPr="6EECA58E" w:rsidR="6EECA58E">
        <w:rPr>
          <w:rFonts w:ascii="Calibri" w:hAnsi="Calibri" w:eastAsia="Calibri" w:cs="Calibri"/>
          <w:color w:val="auto"/>
        </w:rPr>
        <w:t xml:space="preserve"> </w:t>
      </w:r>
    </w:p>
    <w:p w:rsidRPr="003378D3" w:rsidR="00FC7CD6" w:rsidP="6EECA58E" w:rsidRDefault="79A0AAE9" w14:paraId="350082DF" w14:textId="7CBD6F71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color w:val="auto"/>
        </w:rPr>
        <w:t>Introduction</w:t>
      </w:r>
      <w:r w:rsidRPr="6EECA58E" w:rsidR="6EECA58E">
        <w:rPr>
          <w:rFonts w:ascii="Calibri" w:hAnsi="Calibri" w:eastAsia="Calibri" w:cs="Calibri"/>
          <w:color w:val="auto"/>
        </w:rPr>
        <w:t xml:space="preserve"> to the tools that will be used in the course along with discussion on HTML and CSS.</w:t>
      </w:r>
    </w:p>
    <w:p w:rsidR="79A0AAE9" w:rsidP="6EECA58E" w:rsidRDefault="79A0AAE9" w14:paraId="2460B037" w14:textId="1CE4040C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Use case Description:</w:t>
      </w:r>
      <w:r w:rsidRPr="6EECA58E" w:rsidR="6EECA58E">
        <w:rPr>
          <w:rFonts w:ascii="Calibri" w:hAnsi="Calibri" w:eastAsia="Calibri" w:cs="Calibri"/>
          <w:color w:val="auto"/>
        </w:rPr>
        <w:t xml:space="preserve"> </w:t>
      </w:r>
    </w:p>
    <w:p w:rsidRPr="003378D3" w:rsidR="00FC7CD6" w:rsidP="6EECA58E" w:rsidRDefault="0D58F14C" w14:paraId="55C493BC" w14:textId="018FFB44" w14:noSpellErr="1">
      <w:pPr>
        <w:spacing w:after="0" w:line="285" w:lineRule="exact"/>
        <w:rPr>
          <w:rFonts w:ascii="Calibri" w:hAnsi="Calibri" w:eastAsia="Calibri" w:cs="Calibri"/>
          <w:b w:val="1"/>
          <w:bCs w:val="1"/>
          <w:color w:val="auto"/>
        </w:rPr>
      </w:pPr>
      <w:r w:rsidRPr="6EECA58E" w:rsidR="6EECA58E">
        <w:rPr>
          <w:rFonts w:ascii="Calibri" w:hAnsi="Calibri" w:eastAsia="Calibri" w:cs="Calibri"/>
          <w:color w:val="auto"/>
        </w:rPr>
        <w:t xml:space="preserve">Installation of WebStorm, GitHub Account, </w:t>
      </w: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Simple html Page</w:t>
      </w: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, Google Homepage</w:t>
      </w:r>
    </w:p>
    <w:p w:rsidR="79A0AAE9" w:rsidP="6EECA58E" w:rsidRDefault="00FC7CD6" w14:paraId="7A43161F" w14:textId="0D3D941D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Programming E</w:t>
      </w: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lements:</w:t>
      </w:r>
      <w:r w:rsidRPr="6EECA58E" w:rsidR="6EECA58E">
        <w:rPr>
          <w:rFonts w:ascii="Calibri" w:hAnsi="Calibri" w:eastAsia="Calibri" w:cs="Calibri"/>
          <w:color w:val="auto"/>
        </w:rPr>
        <w:t xml:space="preserve"> </w:t>
      </w:r>
    </w:p>
    <w:p w:rsidR="79A0AAE9" w:rsidP="6EECA58E" w:rsidRDefault="00123897" w14:paraId="695A47B6" w14:textId="1209966A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color w:val="auto"/>
        </w:rPr>
        <w:t>HTML,</w:t>
      </w:r>
      <w:r w:rsidRPr="6EECA58E" w:rsidR="6EECA58E">
        <w:rPr>
          <w:rFonts w:ascii="Calibri" w:hAnsi="Calibri" w:eastAsia="Calibri" w:cs="Calibri"/>
          <w:color w:val="auto"/>
        </w:rPr>
        <w:t xml:space="preserve"> </w:t>
      </w:r>
      <w:r w:rsidRPr="6EECA58E" w:rsidR="6EECA58E">
        <w:rPr>
          <w:rFonts w:ascii="Calibri" w:hAnsi="Calibri" w:eastAsia="Calibri" w:cs="Calibri"/>
          <w:color w:val="auto"/>
        </w:rPr>
        <w:t>CSS</w:t>
      </w:r>
    </w:p>
    <w:p w:rsidR="79A0AAE9" w:rsidP="6EECA58E" w:rsidRDefault="79A0AAE9" w14:paraId="6F84B56D" w14:textId="7F61B997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Source Code:</w:t>
      </w:r>
      <w:r w:rsidRPr="6EECA58E" w:rsidR="6EECA58E">
        <w:rPr>
          <w:rFonts w:ascii="Calibri" w:hAnsi="Calibri" w:eastAsia="Calibri" w:cs="Calibri"/>
          <w:color w:val="auto"/>
        </w:rPr>
        <w:t xml:space="preserve"> </w:t>
      </w:r>
    </w:p>
    <w:p w:rsidR="628D030D" w:rsidP="6EECA58E" w:rsidRDefault="628D030D" w14:paraId="470680BF" w14:textId="17DD36FD" w14:noSpellErr="1">
      <w:pPr>
        <w:pStyle w:val="Normal"/>
        <w:spacing w:after="0" w:line="285" w:lineRule="exact"/>
        <w:rPr>
          <w:rFonts w:ascii="Calibri" w:hAnsi="Calibri" w:eastAsia="Calibri" w:cs="Calibri"/>
          <w:noProof w:val="0"/>
          <w:color w:val="auto"/>
          <w:sz w:val="22"/>
          <w:szCs w:val="22"/>
          <w:lang w:val="en-US"/>
        </w:rPr>
      </w:pPr>
      <w:r w:rsidRPr="6EECA58E" w:rsidR="6EECA58E">
        <w:rPr>
          <w:rFonts w:ascii="Calibri" w:hAnsi="Calibri" w:eastAsia="Calibri" w:cs="Calibri"/>
          <w:i w:val="1"/>
          <w:iCs w:val="1"/>
          <w:color w:val="auto"/>
        </w:rPr>
        <w:t>Simple html Page</w:t>
      </w:r>
      <w:r w:rsidRPr="6EECA58E" w:rsidR="6EECA58E">
        <w:rPr>
          <w:rFonts w:ascii="Calibri" w:hAnsi="Calibri" w:eastAsia="Calibri" w:cs="Calibri"/>
          <w:color w:val="auto"/>
        </w:rPr>
        <w:t xml:space="preserve">: </w:t>
      </w:r>
      <w:hyperlink r:id="Rf9209f1b4bbd41bf">
        <w:r w:rsidRPr="6EECA58E" w:rsidR="6EECA58E">
          <w:rPr>
            <w:rStyle w:val="Hyperlink"/>
            <w:rFonts w:ascii="Calibri" w:hAnsi="Calibri" w:eastAsia="Calibri" w:cs="Calibri"/>
            <w:noProof w:val="0"/>
            <w:color w:val="auto"/>
            <w:sz w:val="22"/>
            <w:szCs w:val="22"/>
            <w:lang w:val="en-US"/>
          </w:rPr>
          <w:t>https://umkc.box.com/s/j8atxoxd5llxj09qpkgq52sj8ud09873</w:t>
        </w:r>
      </w:hyperlink>
      <w:r w:rsidRPr="6EECA58E" w:rsidR="6EECA58E">
        <w:rPr>
          <w:rFonts w:ascii="Calibri" w:hAnsi="Calibri" w:eastAsia="Calibri" w:cs="Calibri"/>
          <w:noProof w:val="0"/>
          <w:color w:val="auto"/>
          <w:sz w:val="22"/>
          <w:szCs w:val="22"/>
          <w:lang w:val="en-US"/>
        </w:rPr>
        <w:t xml:space="preserve"> </w:t>
      </w:r>
    </w:p>
    <w:p w:rsidR="79A0AAE9" w:rsidP="6EECA58E" w:rsidRDefault="79A0AAE9" w14:paraId="0E23ED51" w14:textId="44712336" w14:noSpellErr="1">
      <w:pPr>
        <w:spacing w:after="0" w:line="285" w:lineRule="exact"/>
        <w:rPr>
          <w:rFonts w:ascii="Calibri" w:hAnsi="Calibri" w:eastAsia="Calibri" w:cs="Calibri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In class exercise:</w:t>
      </w:r>
      <w:r w:rsidRPr="6EECA58E" w:rsidR="6EECA58E">
        <w:rPr>
          <w:rFonts w:ascii="Calibri" w:hAnsi="Calibri" w:eastAsia="Calibri" w:cs="Calibri"/>
          <w:color w:val="auto"/>
        </w:rPr>
        <w:t xml:space="preserve">  </w:t>
      </w:r>
    </w:p>
    <w:p w:rsidRPr="00377864" w:rsidR="00377864" w:rsidP="6EECA58E" w:rsidRDefault="00377864" w14:paraId="436096A0" w14:textId="4C1B638D" w14:noSpellErr="1">
      <w:pPr>
        <w:spacing w:after="0" w:line="285" w:lineRule="exact"/>
        <w:rPr>
          <w:b w:val="1"/>
          <w:bCs w:val="1"/>
          <w:color w:val="auto"/>
        </w:rPr>
      </w:pPr>
      <w:r w:rsidRPr="6EECA58E" w:rsidR="6EECA58E">
        <w:rPr>
          <w:rFonts w:ascii="Calibri" w:hAnsi="Calibri" w:eastAsia="Calibri" w:cs="Calibri"/>
          <w:b w:val="1"/>
          <w:bCs w:val="1"/>
          <w:color w:val="auto"/>
        </w:rPr>
        <w:t>HTML Task</w:t>
      </w:r>
    </w:p>
    <w:p w:rsidR="6EECA58E" w:rsidP="6EECA58E" w:rsidRDefault="6EECA58E" w14:noSpellErr="1" w14:paraId="58BCBFCD" w14:textId="42E0CC06">
      <w:pPr>
        <w:pStyle w:val="ListParagraph"/>
        <w:numPr>
          <w:ilvl w:val="0"/>
          <w:numId w:val="1"/>
        </w:numPr>
        <w:spacing w:after="0" w:line="285" w:lineRule="exact"/>
        <w:rPr>
          <w:b w:val="0"/>
          <w:bCs w:val="0"/>
          <w:color w:val="000000" w:themeColor="text1" w:themeTint="FF" w:themeShade="FF"/>
          <w:sz w:val="22"/>
          <w:szCs w:val="22"/>
        </w:rPr>
      </w:pPr>
      <w:r w:rsidRPr="6EECA58E" w:rsidR="6EECA58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auto"/>
          <w:sz w:val="22"/>
          <w:szCs w:val="22"/>
          <w:lang w:val="en-US"/>
        </w:rPr>
        <w:t>Show that you have WebStorm installed on your machine</w:t>
      </w:r>
    </w:p>
    <w:p w:rsidR="79A0AAE9" w:rsidP="6EECA58E" w:rsidRDefault="0D58F14C" w14:paraId="3806774B" w14:textId="65F838F6" w14:noSpellErr="1">
      <w:pPr>
        <w:pStyle w:val="ListParagraph"/>
        <w:numPr>
          <w:ilvl w:val="0"/>
          <w:numId w:val="1"/>
        </w:numPr>
        <w:spacing w:after="0" w:line="285" w:lineRule="exact"/>
        <w:rPr>
          <w:color w:val="000000" w:themeColor="text1" w:themeTint="FF" w:themeShade="FF"/>
        </w:rPr>
      </w:pPr>
      <w:r w:rsidRPr="6EECA58E" w:rsidR="6EECA58E">
        <w:rPr>
          <w:rFonts w:ascii="Calibri" w:hAnsi="Calibri" w:eastAsia="Calibri" w:cs="Calibri"/>
          <w:color w:val="auto"/>
        </w:rPr>
        <w:t xml:space="preserve">Create GitHub Account. Create a repository in remote GitHub. Clone it to local machine. Create 2 (Source and Documentation) directories in local GitHub  </w:t>
      </w:r>
    </w:p>
    <w:p w:rsidR="79A0AAE9" w:rsidP="6EECA58E" w:rsidRDefault="0D58F14C" w14:paraId="710324F6" w14:textId="2DE67041" w14:noSpellErr="1">
      <w:pPr>
        <w:pStyle w:val="ListParagraph"/>
        <w:numPr>
          <w:ilvl w:val="0"/>
          <w:numId w:val="1"/>
        </w:numPr>
        <w:spacing w:after="0" w:line="285" w:lineRule="exact"/>
        <w:rPr>
          <w:color w:val="000000" w:themeColor="text1" w:themeTint="FF" w:themeShade="FF"/>
        </w:rPr>
      </w:pPr>
      <w:r w:rsidRPr="6EECA58E" w:rsidR="6EECA58E">
        <w:rPr>
          <w:rFonts w:ascii="Calibri" w:hAnsi="Calibri" w:eastAsia="Calibri" w:cs="Calibri"/>
          <w:color w:val="auto"/>
        </w:rPr>
        <w:t xml:space="preserve">Take screenshots of a repository creation and put them in the documentation folder in the local repository and sync it to remote repository  </w:t>
      </w:r>
    </w:p>
    <w:p w:rsidR="79A0AAE9" w:rsidP="6EECA58E" w:rsidRDefault="133A07E3" w14:paraId="48C83BA9" w14:noSpellErr="1" w14:textId="0BB105BA">
      <w:pPr>
        <w:pStyle w:val="ListParagraph"/>
        <w:numPr>
          <w:ilvl w:val="0"/>
          <w:numId w:val="1"/>
        </w:numPr>
        <w:spacing w:after="0" w:line="285" w:lineRule="exact"/>
        <w:rPr>
          <w:color w:val="000000" w:themeColor="text1" w:themeTint="FF" w:themeShade="FF"/>
        </w:rPr>
      </w:pPr>
      <w:r w:rsidRPr="6EECA58E" w:rsidR="6EECA58E">
        <w:rPr>
          <w:rFonts w:ascii="Calibri" w:hAnsi="Calibri" w:eastAsia="Calibri" w:cs="Calibri"/>
          <w:color w:val="auto"/>
        </w:rPr>
        <w:t xml:space="preserve">Create </w:t>
      </w:r>
      <w:r w:rsidRPr="6EECA58E" w:rsidR="6EECA58E">
        <w:rPr>
          <w:rFonts w:ascii="Calibri" w:hAnsi="Calibri" w:eastAsia="Calibri" w:cs="Calibri"/>
          <w:color w:val="auto"/>
        </w:rPr>
        <w:t>an</w:t>
      </w:r>
      <w:r w:rsidRPr="6EECA58E" w:rsidR="6EECA58E">
        <w:rPr>
          <w:rFonts w:ascii="Calibri" w:hAnsi="Calibri" w:eastAsia="Calibri" w:cs="Calibri"/>
          <w:color w:val="auto"/>
        </w:rPr>
        <w:t xml:space="preserve"> html document named “index.html” and place it in the source folder. Inside the html document write a report explaining what you did during the creation of the Git repository with screenshots included as images. The page should contain paragraphs, headings, unordered list, an ordered </w:t>
      </w:r>
      <w:r w:rsidRPr="6EECA58E" w:rsidR="6EECA58E">
        <w:rPr>
          <w:rFonts w:ascii="Calibri" w:hAnsi="Calibri" w:eastAsia="Calibri" w:cs="Calibri"/>
          <w:color w:val="auto"/>
        </w:rPr>
        <w:t>list, at</w:t>
      </w:r>
      <w:r w:rsidRPr="6EECA58E" w:rsidR="6EECA58E">
        <w:rPr>
          <w:rFonts w:ascii="Calibri" w:hAnsi="Calibri" w:eastAsia="Calibri" w:cs="Calibri"/>
          <w:color w:val="auto"/>
        </w:rPr>
        <w:t xml:space="preserve"> least two div &amp; span elements, at least four block and inline elements.  The screenshots stored in documentation should be displayed as images at appropriate locations in the html file and should be clickable </w:t>
      </w:r>
      <w:r w:rsidRPr="6EECA58E" w:rsidR="6EECA58E">
        <w:rPr>
          <w:rFonts w:ascii="Calibri" w:hAnsi="Calibri" w:eastAsia="Calibri" w:cs="Calibri"/>
          <w:color w:val="auto"/>
        </w:rPr>
        <w:t>i.e</w:t>
      </w:r>
      <w:r w:rsidRPr="6EECA58E" w:rsidR="6EECA58E">
        <w:rPr>
          <w:rFonts w:ascii="Calibri" w:hAnsi="Calibri" w:eastAsia="Calibri" w:cs="Calibri"/>
          <w:color w:val="auto"/>
        </w:rPr>
        <w:t xml:space="preserve">. when you click the image, it should redirect you to the location of the image in the documentation in a new tab. The page should also include a </w:t>
      </w:r>
      <w:r w:rsidRPr="6EECA58E" w:rsidR="6EECA58E">
        <w:rPr>
          <w:rFonts w:ascii="Calibri" w:hAnsi="Calibri" w:eastAsia="Calibri" w:cs="Calibri"/>
          <w:color w:val="auto"/>
        </w:rPr>
        <w:t xml:space="preserve">relevant </w:t>
      </w:r>
      <w:r w:rsidRPr="6EECA58E" w:rsidR="6EECA58E">
        <w:rPr>
          <w:rFonts w:ascii="Calibri" w:hAnsi="Calibri" w:eastAsia="Calibri" w:cs="Calibri"/>
          <w:color w:val="auto"/>
        </w:rPr>
        <w:t>YouTube video</w:t>
      </w:r>
      <w:r w:rsidRPr="6EECA58E" w:rsidR="6EECA58E">
        <w:rPr>
          <w:rFonts w:ascii="Calibri" w:hAnsi="Calibri" w:eastAsia="Calibri" w:cs="Calibri"/>
          <w:color w:val="auto"/>
        </w:rPr>
        <w:t xml:space="preserve">   </w:t>
      </w:r>
    </w:p>
    <w:p w:rsidR="79A0AAE9" w:rsidP="6EECA58E" w:rsidRDefault="439A6B69" w14:paraId="22CCC8F5" w14:noSpellErr="1" w14:textId="4592A340">
      <w:pPr>
        <w:pStyle w:val="Normal"/>
        <w:spacing w:after="0" w:line="285" w:lineRule="exact"/>
        <w:ind w:left="1080"/>
      </w:pPr>
      <w:r w:rsidRPr="6EECA58E" w:rsidR="6EECA58E">
        <w:rPr>
          <w:rFonts w:ascii="Calibri" w:hAnsi="Calibri" w:eastAsia="Calibri" w:cs="Calibri"/>
          <w:color w:val="auto"/>
        </w:rPr>
        <w:t>-</w:t>
      </w:r>
      <w:r w:rsidRPr="6EECA58E" w:rsidR="6EECA58E">
        <w:rPr>
          <w:rFonts w:ascii="Calibri" w:hAnsi="Calibri" w:eastAsia="Calibri" w:cs="Calibri"/>
          <w:color w:val="auto"/>
        </w:rPr>
        <w:t xml:space="preserve">The video should have controls like play, pause, etc.   </w:t>
      </w:r>
    </w:p>
    <w:p w:rsidRPr="00377864" w:rsidR="79A0AAE9" w:rsidP="6EECA58E" w:rsidRDefault="133A07E3" w14:paraId="5DE78B72" w14:textId="6A07213F" w14:noSpellErr="1">
      <w:pPr>
        <w:pStyle w:val="ListParagraph"/>
        <w:numPr>
          <w:ilvl w:val="0"/>
          <w:numId w:val="1"/>
        </w:numPr>
        <w:spacing w:after="0" w:line="285" w:lineRule="exact"/>
        <w:rPr>
          <w:color w:val="000000" w:themeColor="text1" w:themeTint="FF" w:themeShade="FF"/>
        </w:rPr>
      </w:pPr>
      <w:r w:rsidRPr="6EECA58E" w:rsidR="6EECA58E">
        <w:rPr>
          <w:rFonts w:ascii="Calibri" w:hAnsi="Calibri" w:eastAsia="Calibri" w:cs="Calibri"/>
          <w:color w:val="auto"/>
        </w:rPr>
        <w:t>Sync both local repository with the source and documentation folders with the remote repository.</w:t>
      </w:r>
    </w:p>
    <w:p w:rsidR="00377864" w:rsidP="6EECA58E" w:rsidRDefault="00377864" w14:paraId="2E935BA8" w14:textId="6ACE9D56" w14:noSpellErr="1">
      <w:pPr>
        <w:spacing w:after="0" w:line="285" w:lineRule="exact"/>
        <w:rPr>
          <w:b w:val="1"/>
          <w:bCs w:val="1"/>
          <w:color w:val="auto"/>
        </w:rPr>
      </w:pPr>
      <w:r w:rsidRPr="6EECA58E" w:rsidR="6EECA58E">
        <w:rPr>
          <w:b w:val="1"/>
          <w:bCs w:val="1"/>
          <w:color w:val="auto"/>
        </w:rPr>
        <w:t>CSS Task</w:t>
      </w:r>
    </w:p>
    <w:p w:rsidR="00377864" w:rsidP="6EECA58E" w:rsidRDefault="00FC7CD6" w14:paraId="6196CBEF" w14:textId="605F6DEC" w14:noSpellErr="1">
      <w:pPr>
        <w:spacing w:after="0" w:line="285" w:lineRule="exact"/>
        <w:rPr>
          <w:rStyle w:val="tx"/>
          <w:color w:val="auto"/>
        </w:rPr>
      </w:pPr>
      <w:r w:rsidRPr="6EECA58E">
        <w:rPr>
          <w:rStyle w:val="tx"/>
          <w:b w:val="1"/>
          <w:bCs w:val="1"/>
          <w:color w:val="auto"/>
          <w:spacing w:val="-1"/>
          <w:bdr w:val="none" w:color="auto" w:sz="0" w:space="0" w:frame="1"/>
        </w:rPr>
        <w:t xml:space="preserve">Add</w:t>
      </w:r>
      <w:r w:rsidRPr="6EECA58E" w:rsidR="00377864">
        <w:rPr>
          <w:rStyle w:val="tx"/>
          <w:b w:val="1"/>
          <w:bCs w:val="1"/>
          <w:color w:val="auto"/>
          <w:spacing w:val="-1"/>
          <w:bdr w:val="none" w:color="auto" w:sz="0" w:space="0" w:frame="1"/>
        </w:rPr>
        <w:t xml:space="preserve"> to Google</w:t>
      </w:r>
      <w:r w:rsidRPr="6EECA58E" w:rsidR="00377864">
        <w:rPr>
          <w:rStyle w:val="tx"/>
          <w:color w:val="auto"/>
          <w:bdr w:val="none" w:color="auto" w:sz="0" w:space="0" w:frame="1"/>
        </w:rPr>
        <w:t xml:space="preserve">  </w:t>
      </w:r>
    </w:p>
    <w:p w:rsidR="00377864" w:rsidP="6EECA58E" w:rsidRDefault="00377864" w14:paraId="1F7C579A" w14:textId="23525F7A" w14:noSpellErr="1">
      <w:pPr>
        <w:spacing w:after="0" w:line="285" w:lineRule="exact"/>
        <w:rPr>
          <w:rStyle w:val="tx"/>
          <w:color w:val="auto"/>
        </w:rPr>
      </w:pPr>
      <w:r w:rsidRPr="6EECA58E">
        <w:rPr>
          <w:rStyle w:val="tx"/>
          <w:color w:val="auto"/>
          <w:bdr w:val="none" w:color="auto" w:sz="0" w:space="0" w:frame="1"/>
        </w:rPr>
        <w:t>Add the notifications icon and your image in the corner of the page and the recently opened tabs below the search bars of google as shown in </w:t>
      </w:r>
      <w:hyperlink w:history="1" r:id="R10552468bccd4fd8">
        <w:r w:rsidRPr="6EECA58E">
          <w:rPr>
            <w:rStyle w:val="Hyperlink"/>
            <w:color w:val="auto"/>
            <w:spacing w:val="-1"/>
            <w:bdr w:val="none" w:color="auto" w:sz="0" w:space="0" w:frame="1"/>
          </w:rPr>
          <w:t>this image</w:t>
        </w:r>
        <w:r w:rsidRPr="6EECA58E">
          <w:rPr>
            <w:rStyle w:val="Hyperlink"/>
            <w:color w:val="auto"/>
            <w:bdr w:val="none" w:color="auto" w:sz="0" w:space="0" w:frame="1"/>
          </w:rPr>
          <w:t> </w:t>
        </w:r>
      </w:hyperlink>
      <w:r w:rsidRPr="6EECA58E">
        <w:rPr>
          <w:rStyle w:val="tx"/>
          <w:color w:val="auto"/>
          <w:bdr w:val="none" w:color="auto" w:sz="0" w:space="0" w:frame="1"/>
        </w:rPr>
        <w:t xml:space="preserve"> </w:t>
      </w:r>
    </w:p>
    <w:bookmarkStart w:name="_GoBack" w:id="0"/>
    <w:bookmarkEnd w:id="0"/>
    <w:p w:rsidRPr="00FC7CD6" w:rsidR="00FC7CD6" w:rsidP="00FC7CD6" w:rsidRDefault="00FC7CD6" w14:paraId="57558496" w14:textId="77777777">
      <w:pPr>
        <w:spacing w:after="0" w:line="285" w:lineRule="exact"/>
        <w:rPr>
          <w:rStyle w:val="tx"/>
          <w:bdr w:val="none" w:color="auto" w:sz="0" w:space="0" w:frame="1"/>
        </w:rPr>
      </w:pPr>
    </w:p>
    <w:p w:rsidR="00FC7CD6" w:rsidP="00377864" w:rsidRDefault="00FC7CD6" w14:paraId="07FC909E" w14:textId="77777777">
      <w:pPr>
        <w:spacing w:after="0" w:line="285" w:lineRule="exact"/>
        <w:rPr>
          <w:rStyle w:val="tx"/>
          <w:bdr w:val="none" w:color="auto" w:sz="0" w:space="0" w:frame="1"/>
        </w:rPr>
      </w:pPr>
    </w:p>
    <w:p w:rsidRPr="00377864" w:rsidR="00FC7CD6" w:rsidP="00377864" w:rsidRDefault="00FC7CD6" w14:paraId="027FFA64" w14:textId="77777777">
      <w:pPr>
        <w:spacing w:after="0" w:line="285" w:lineRule="exact"/>
        <w:rPr>
          <w:b/>
        </w:rPr>
      </w:pPr>
    </w:p>
    <w:p w:rsidR="00377864" w:rsidP="00377864" w:rsidRDefault="00377864" w14:paraId="0322D83F" w14:textId="77777777">
      <w:pPr>
        <w:spacing w:after="0" w:line="285" w:lineRule="exact"/>
      </w:pPr>
    </w:p>
    <w:sectPr w:rsidR="0037786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27F4AE6"/>
    <w:multiLevelType w:val="hybridMultilevel"/>
    <w:tmpl w:val="1E6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6057DF"/>
    <w:multiLevelType w:val="hybridMultilevel"/>
    <w:tmpl w:val="BDECBFBE"/>
    <w:lvl w:ilvl="0">
      <w:start w:val="1"/>
      <w:numFmt w:val="decimal"/>
      <w:lvlText w:val="%1."/>
      <w:lvlJc w:val="left"/>
      <w:pPr>
        <w:ind w:left="720" w:hanging="360"/>
      </w:pPr>
    </w:lvl>
    <w:lvl w:ilvl="1" w:tplc="48F2C52E">
      <w:start w:val="1"/>
      <w:numFmt w:val="lowerLetter"/>
      <w:lvlText w:val="%2."/>
      <w:lvlJc w:val="left"/>
      <w:pPr>
        <w:ind w:left="1440" w:hanging="360"/>
      </w:pPr>
    </w:lvl>
    <w:lvl w:ilvl="2" w:tplc="FB3845D8">
      <w:start w:val="1"/>
      <w:numFmt w:val="lowerRoman"/>
      <w:lvlText w:val="%3."/>
      <w:lvlJc w:val="right"/>
      <w:pPr>
        <w:ind w:left="2160" w:hanging="180"/>
      </w:pPr>
    </w:lvl>
    <w:lvl w:ilvl="3" w:tplc="EC60B4A0">
      <w:start w:val="1"/>
      <w:numFmt w:val="decimal"/>
      <w:lvlText w:val="%4."/>
      <w:lvlJc w:val="left"/>
      <w:pPr>
        <w:ind w:left="2880" w:hanging="360"/>
      </w:pPr>
    </w:lvl>
    <w:lvl w:ilvl="4" w:tplc="087E4D7C">
      <w:start w:val="1"/>
      <w:numFmt w:val="lowerLetter"/>
      <w:lvlText w:val="%5."/>
      <w:lvlJc w:val="left"/>
      <w:pPr>
        <w:ind w:left="3600" w:hanging="360"/>
      </w:pPr>
    </w:lvl>
    <w:lvl w:ilvl="5" w:tplc="18E455D8">
      <w:start w:val="1"/>
      <w:numFmt w:val="lowerRoman"/>
      <w:lvlText w:val="%6."/>
      <w:lvlJc w:val="right"/>
      <w:pPr>
        <w:ind w:left="4320" w:hanging="180"/>
      </w:pPr>
    </w:lvl>
    <w:lvl w:ilvl="6" w:tplc="A53C6494">
      <w:start w:val="1"/>
      <w:numFmt w:val="decimal"/>
      <w:lvlText w:val="%7."/>
      <w:lvlJc w:val="left"/>
      <w:pPr>
        <w:ind w:left="5040" w:hanging="360"/>
      </w:pPr>
    </w:lvl>
    <w:lvl w:ilvl="7" w:tplc="FB9882BC">
      <w:start w:val="1"/>
      <w:numFmt w:val="lowerLetter"/>
      <w:lvlText w:val="%8."/>
      <w:lvlJc w:val="left"/>
      <w:pPr>
        <w:ind w:left="5760" w:hanging="360"/>
      </w:pPr>
    </w:lvl>
    <w:lvl w:ilvl="8" w:tplc="D71E3DE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E14486"/>
    <w:multiLevelType w:val="hybridMultilevel"/>
    <w:tmpl w:val="317A6F52"/>
    <w:lvl w:ilvl="0" w:tplc="2CF06D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D4D22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00A2B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51FA45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618EDE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BA76DE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352C3B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572C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3F46CE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" w15:restartNumberingAfterBreak="0">
    <w:nsid w:val="345A2D74"/>
    <w:multiLevelType w:val="hybridMultilevel"/>
    <w:tmpl w:val="0DB66F5E"/>
    <w:lvl w:ilvl="0" w:tplc="CDAA9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0FA98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F42A86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D7C640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03982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C7B400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EE3054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E85A4C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EB500D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4" w15:restartNumberingAfterBreak="0">
    <w:nsid w:val="3A56279A"/>
    <w:multiLevelType w:val="hybridMultilevel"/>
    <w:tmpl w:val="E0B4ECEC"/>
    <w:lvl w:ilvl="0" w:tplc="BA749684">
      <w:start w:val="1"/>
      <w:numFmt w:val="decimal"/>
      <w:lvlText w:val="%1."/>
      <w:lvlJc w:val="left"/>
      <w:pPr>
        <w:ind w:left="720" w:hanging="360"/>
      </w:pPr>
    </w:lvl>
    <w:lvl w:ilvl="1" w:tplc="CA4091E6">
      <w:start w:val="1"/>
      <w:numFmt w:val="lowerLetter"/>
      <w:lvlText w:val="%2."/>
      <w:lvlJc w:val="left"/>
      <w:pPr>
        <w:ind w:left="1440" w:hanging="360"/>
      </w:pPr>
    </w:lvl>
    <w:lvl w:ilvl="2" w:tplc="D0525D72">
      <w:start w:val="1"/>
      <w:numFmt w:val="lowerRoman"/>
      <w:lvlText w:val="%3."/>
      <w:lvlJc w:val="right"/>
      <w:pPr>
        <w:ind w:left="2160" w:hanging="180"/>
      </w:pPr>
    </w:lvl>
    <w:lvl w:ilvl="3" w:tplc="635A13F6">
      <w:start w:val="1"/>
      <w:numFmt w:val="decimal"/>
      <w:lvlText w:val="%4."/>
      <w:lvlJc w:val="left"/>
      <w:pPr>
        <w:ind w:left="2880" w:hanging="360"/>
      </w:pPr>
    </w:lvl>
    <w:lvl w:ilvl="4" w:tplc="13DA012E">
      <w:start w:val="1"/>
      <w:numFmt w:val="lowerLetter"/>
      <w:lvlText w:val="%5."/>
      <w:lvlJc w:val="left"/>
      <w:pPr>
        <w:ind w:left="3600" w:hanging="360"/>
      </w:pPr>
    </w:lvl>
    <w:lvl w:ilvl="5" w:tplc="9A4A815E">
      <w:start w:val="1"/>
      <w:numFmt w:val="lowerRoman"/>
      <w:lvlText w:val="%6."/>
      <w:lvlJc w:val="right"/>
      <w:pPr>
        <w:ind w:left="4320" w:hanging="180"/>
      </w:pPr>
    </w:lvl>
    <w:lvl w:ilvl="6" w:tplc="706097A4">
      <w:start w:val="1"/>
      <w:numFmt w:val="decimal"/>
      <w:lvlText w:val="%7."/>
      <w:lvlJc w:val="left"/>
      <w:pPr>
        <w:ind w:left="5040" w:hanging="360"/>
      </w:pPr>
    </w:lvl>
    <w:lvl w:ilvl="7" w:tplc="D526B084">
      <w:start w:val="1"/>
      <w:numFmt w:val="lowerLetter"/>
      <w:lvlText w:val="%8."/>
      <w:lvlJc w:val="left"/>
      <w:pPr>
        <w:ind w:left="5760" w:hanging="360"/>
      </w:pPr>
    </w:lvl>
    <w:lvl w:ilvl="8" w:tplc="4AA8923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1072C1"/>
    <w:multiLevelType w:val="hybridMultilevel"/>
    <w:tmpl w:val="9B2A1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4F5B32"/>
    <w:multiLevelType w:val="hybridMultilevel"/>
    <w:tmpl w:val="8E08643C"/>
    <w:lvl w:ilvl="0" w:tplc="D3A878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98455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D56E7E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A3024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574691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03809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8AA66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F241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A80C6A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7" w15:restartNumberingAfterBreak="0">
    <w:nsid w:val="495C055D"/>
    <w:multiLevelType w:val="hybridMultilevel"/>
    <w:tmpl w:val="D886073A"/>
    <w:lvl w:ilvl="0" w:tplc="BFDE1ABE">
      <w:start w:val="1"/>
      <w:numFmt w:val="decimal"/>
      <w:lvlText w:val="%1."/>
      <w:lvlJc w:val="left"/>
      <w:pPr>
        <w:ind w:left="720" w:hanging="360"/>
      </w:pPr>
    </w:lvl>
    <w:lvl w:ilvl="1" w:tplc="58285ED6">
      <w:start w:val="1"/>
      <w:numFmt w:val="lowerLetter"/>
      <w:lvlText w:val="%2."/>
      <w:lvlJc w:val="left"/>
      <w:pPr>
        <w:ind w:left="1440" w:hanging="360"/>
      </w:pPr>
    </w:lvl>
    <w:lvl w:ilvl="2" w:tplc="ACF0E864">
      <w:start w:val="1"/>
      <w:numFmt w:val="lowerRoman"/>
      <w:lvlText w:val="%3."/>
      <w:lvlJc w:val="right"/>
      <w:pPr>
        <w:ind w:left="2160" w:hanging="180"/>
      </w:pPr>
    </w:lvl>
    <w:lvl w:ilvl="3" w:tplc="CB5E8260">
      <w:start w:val="1"/>
      <w:numFmt w:val="decimal"/>
      <w:lvlText w:val="%4."/>
      <w:lvlJc w:val="left"/>
      <w:pPr>
        <w:ind w:left="2880" w:hanging="360"/>
      </w:pPr>
    </w:lvl>
    <w:lvl w:ilvl="4" w:tplc="3C388E3E">
      <w:start w:val="1"/>
      <w:numFmt w:val="lowerLetter"/>
      <w:lvlText w:val="%5."/>
      <w:lvlJc w:val="left"/>
      <w:pPr>
        <w:ind w:left="3600" w:hanging="360"/>
      </w:pPr>
    </w:lvl>
    <w:lvl w:ilvl="5" w:tplc="4D10EE84">
      <w:start w:val="1"/>
      <w:numFmt w:val="lowerRoman"/>
      <w:lvlText w:val="%6."/>
      <w:lvlJc w:val="right"/>
      <w:pPr>
        <w:ind w:left="4320" w:hanging="180"/>
      </w:pPr>
    </w:lvl>
    <w:lvl w:ilvl="6" w:tplc="E61C5E5C">
      <w:start w:val="1"/>
      <w:numFmt w:val="decimal"/>
      <w:lvlText w:val="%7."/>
      <w:lvlJc w:val="left"/>
      <w:pPr>
        <w:ind w:left="5040" w:hanging="360"/>
      </w:pPr>
    </w:lvl>
    <w:lvl w:ilvl="7" w:tplc="66043BAA">
      <w:start w:val="1"/>
      <w:numFmt w:val="lowerLetter"/>
      <w:lvlText w:val="%8."/>
      <w:lvlJc w:val="left"/>
      <w:pPr>
        <w:ind w:left="5760" w:hanging="360"/>
      </w:pPr>
    </w:lvl>
    <w:lvl w:ilvl="8" w:tplc="3DE2994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C47E5B"/>
    <w:multiLevelType w:val="hybridMultilevel"/>
    <w:tmpl w:val="5AA0055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BAE72CC"/>
    <w:multiLevelType w:val="hybridMultilevel"/>
    <w:tmpl w:val="B28EA424"/>
    <w:lvl w:ilvl="0" w:tplc="7B3C4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B552BB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90E048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DAEFA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20FCC8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FD4E4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AB0208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4C1AD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0824BC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0" w15:restartNumberingAfterBreak="0">
    <w:nsid w:val="61CE590F"/>
    <w:multiLevelType w:val="hybridMultilevel"/>
    <w:tmpl w:val="D83612C0"/>
    <w:lvl w:ilvl="0" w:tplc="9DD681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1B260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E284F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7F2D9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DE00C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F34AB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3AB5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7CD7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B0B5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2DD04BC"/>
    <w:multiLevelType w:val="hybridMultilevel"/>
    <w:tmpl w:val="C5305B24"/>
    <w:lvl w:ilvl="0" w:tplc="E910B6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3D4CB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BA04E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F665B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AA216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98C907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8486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6E70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1A055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DA05754"/>
    <w:multiLevelType w:val="hybridMultilevel"/>
    <w:tmpl w:val="FCA629B6"/>
    <w:lvl w:ilvl="0" w:tplc="B4E41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8EA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C60E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55D8C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B288BE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4586A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88CA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1FA2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9A2E4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3" w15:restartNumberingAfterBreak="0">
    <w:nsid w:val="731D7475"/>
    <w:multiLevelType w:val="hybridMultilevel"/>
    <w:tmpl w:val="0D5E4A78"/>
    <w:lvl w:ilvl="0" w:tplc="39B8D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3148DE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B73610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C900BD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8C587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986870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829AE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D0CCB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38FA19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4" w15:restartNumberingAfterBreak="0">
    <w:nsid w:val="7711272D"/>
    <w:multiLevelType w:val="hybridMultilevel"/>
    <w:tmpl w:val="21B8ED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8EA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C60E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55D8C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B288BE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4586A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88CA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1FA2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9A2E4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5" w15:restartNumberingAfterBreak="0">
    <w:nsid w:val="7EF373B8"/>
    <w:multiLevelType w:val="hybridMultilevel"/>
    <w:tmpl w:val="4E9E6D90"/>
    <w:lvl w:ilvl="0" w:tplc="9CACE5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15EAA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6048A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722E6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5ECF1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61ACF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C842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3642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B669AC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7">
    <w:abstractNumId w:val="16"/>
  </w:num>
  <w:num w:numId="1">
    <w:abstractNumId w:val="1"/>
  </w:num>
  <w:num w:numId="2">
    <w:abstractNumId w:val="4"/>
  </w:num>
  <w:num w:numId="3">
    <w:abstractNumId w:val="10"/>
  </w:num>
  <w:num w:numId="4">
    <w:abstractNumId w:val="7"/>
  </w:num>
  <w:num w:numId="5">
    <w:abstractNumId w:val="15"/>
  </w:num>
  <w:num w:numId="6">
    <w:abstractNumId w:val="11"/>
  </w:num>
  <w:num w:numId="7">
    <w:abstractNumId w:val="0"/>
  </w:num>
  <w:num w:numId="8">
    <w:abstractNumId w:val="5"/>
  </w:num>
  <w:num w:numId="9">
    <w:abstractNumId w:val="12"/>
  </w:num>
  <w:num w:numId="10">
    <w:abstractNumId w:val="14"/>
  </w:num>
  <w:num w:numId="11">
    <w:abstractNumId w:val="8"/>
  </w:num>
  <w:num w:numId="12">
    <w:abstractNumId w:val="9"/>
  </w:num>
  <w:num w:numId="13">
    <w:abstractNumId w:val="13"/>
  </w:num>
  <w:num w:numId="14">
    <w:abstractNumId w:val="6"/>
  </w:num>
  <w:num w:numId="15">
    <w:abstractNumId w:val="2"/>
  </w:num>
  <w:num w:numId="16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Karthik Reddy Vundela">
    <w15:presenceInfo w15:providerId="" w15:userId="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TO2NDa3NDC3MDRR0lEKTi0uzszPAykwqQUAmlnjaCwAAAA="/>
  </w:docVars>
  <w:rsids>
    <w:rsidRoot w:val="00E3796B"/>
    <w:rsid w:val="00073169"/>
    <w:rsid w:val="00123897"/>
    <w:rsid w:val="002834F6"/>
    <w:rsid w:val="002A03B6"/>
    <w:rsid w:val="002A7C71"/>
    <w:rsid w:val="003378D3"/>
    <w:rsid w:val="00377864"/>
    <w:rsid w:val="003C5BD4"/>
    <w:rsid w:val="004C7B11"/>
    <w:rsid w:val="00532256"/>
    <w:rsid w:val="005C50B5"/>
    <w:rsid w:val="00700E44"/>
    <w:rsid w:val="008B6597"/>
    <w:rsid w:val="00981AB7"/>
    <w:rsid w:val="009D0468"/>
    <w:rsid w:val="00A8350A"/>
    <w:rsid w:val="00B3022A"/>
    <w:rsid w:val="00B80C2E"/>
    <w:rsid w:val="00CF4343"/>
    <w:rsid w:val="00CF5F22"/>
    <w:rsid w:val="00D476E5"/>
    <w:rsid w:val="00D733C1"/>
    <w:rsid w:val="00D8115C"/>
    <w:rsid w:val="00DE51CE"/>
    <w:rsid w:val="00E10979"/>
    <w:rsid w:val="00E3796B"/>
    <w:rsid w:val="00F1627A"/>
    <w:rsid w:val="00FC7CD6"/>
    <w:rsid w:val="0CE774E2"/>
    <w:rsid w:val="0D58F14C"/>
    <w:rsid w:val="133A07E3"/>
    <w:rsid w:val="25842F44"/>
    <w:rsid w:val="26BBC084"/>
    <w:rsid w:val="439A6B69"/>
    <w:rsid w:val="4D5E7A7F"/>
    <w:rsid w:val="628D030D"/>
    <w:rsid w:val="669FF330"/>
    <w:rsid w:val="6EECA58E"/>
    <w:rsid w:val="79A0A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403BC"/>
  <w15:chartTrackingRefBased/>
  <w15:docId w15:val="{EDA9BA87-D1A3-44FF-BA4A-C38E27AE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B3022A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022A"/>
    <w:rPr>
      <w:color w:val="0563C1" w:themeColor="hyperlink"/>
      <w:u w:val="single"/>
    </w:rPr>
  </w:style>
  <w:style w:type="character" w:styleId="Mention" w:customStyle="1">
    <w:name w:val="Mention"/>
    <w:basedOn w:val="DefaultParagraphFont"/>
    <w:uiPriority w:val="99"/>
    <w:semiHidden/>
    <w:unhideWhenUsed/>
    <w:rsid w:val="00B3022A"/>
    <w:rPr>
      <w:color w:val="2B579A"/>
      <w:shd w:val="clear" w:color="auto" w:fill="E6E6E6"/>
    </w:rPr>
  </w:style>
  <w:style w:type="character" w:styleId="tx" w:customStyle="1">
    <w:name w:val="tx"/>
    <w:basedOn w:val="DefaultParagraphFont"/>
    <w:rsid w:val="00377864"/>
  </w:style>
  <w:style w:type="character" w:styleId="FollowedHyperlink">
    <w:name w:val="FollowedHyperlink"/>
    <w:basedOn w:val="DefaultParagraphFont"/>
    <w:uiPriority w:val="99"/>
    <w:semiHidden/>
    <w:unhideWhenUsed/>
    <w:rsid w:val="003778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69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9194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07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02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16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10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5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59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65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2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20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6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372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17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49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8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5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9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63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2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28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77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9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4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7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808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3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31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microsoft.com/office/2011/relationships/people" Target="/word/people.xml" Id="Rc1f9828a250e4d12" /><Relationship Type="http://schemas.openxmlformats.org/officeDocument/2006/relationships/hyperlink" Target="https://umkc.box.com/s/j8atxoxd5llxj09qpkgq52sj8ud09873" TargetMode="External" Id="Rf9209f1b4bbd41bf" /><Relationship Type="http://schemas.openxmlformats.org/officeDocument/2006/relationships/hyperlink" Target="https://drive.google.com/open?id=0BxLC8JDvQJZIRzBaLTdkdFhrQ00" TargetMode="External" Id="R10552468bccd4fd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vxc5</dc:creator>
  <keywords/>
  <dc:description/>
  <lastModifiedBy>Karthik Reddy Vundela</lastModifiedBy>
  <revision>25</revision>
  <dcterms:created xsi:type="dcterms:W3CDTF">2017-05-18T04:46:00.0000000Z</dcterms:created>
  <dcterms:modified xsi:type="dcterms:W3CDTF">2018-01-20T00:56:06.5240139Z</dcterms:modified>
</coreProperties>
</file>